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353A3" w:rsidRDefault="00411C1F">
      <w:pPr>
        <w:pStyle w:val="Title"/>
      </w:pPr>
      <w:r>
        <w:t>Stat 577 Homework 2</w:t>
      </w:r>
    </w:p>
    <w:p w:rsidR="007353A3" w:rsidRDefault="00411C1F">
      <w:pPr>
        <w:pStyle w:val="Author"/>
      </w:pPr>
      <w:r>
        <w:t>Due in Canvas using SubmitHW2</w:t>
      </w:r>
    </w:p>
    <w:p w:rsidR="007353A3" w:rsidRDefault="00411C1F">
      <w:pPr>
        <w:pStyle w:val="Date"/>
      </w:pPr>
      <w:r>
        <w:t>Name:</w:t>
      </w:r>
    </w:p>
    <w:p w:rsidR="007353A3" w:rsidRDefault="00411C1F">
      <w:pPr>
        <w:pStyle w:val="FirstParagraph"/>
      </w:pPr>
      <w:r>
        <w:rPr>
          <w:b/>
          <w:bCs/>
        </w:rPr>
        <w:t xml:space="preserve">Total points: 30 </w:t>
      </w:r>
    </w:p>
    <w:p w:rsidR="007353A3" w:rsidRDefault="00411C1F">
      <w:pPr>
        <w:pStyle w:val="BodyText"/>
      </w:pPr>
      <w:r>
        <w:rPr>
          <w:b/>
          <w:bCs/>
        </w:rPr>
        <w:t xml:space="preserve">Note: R code should be provided as an Appendix at the very end of your completed homework. Please write your answers in complete sentences and do not just copy and paste R output in your writings. </w:t>
      </w:r>
    </w:p>
    <w:p w:rsidR="007353A3" w:rsidRDefault="00411C1F">
      <w:pPr>
        <w:pStyle w:val="Heading2"/>
      </w:pPr>
      <w:bookmarkStart w:id="0" w:name="question-1-15-points"/>
      <w:r>
        <w:t>Question #1 [15 points]</w:t>
      </w:r>
    </w:p>
    <w:p w:rsidR="007353A3" w:rsidRDefault="00411C1F">
      <w:pPr>
        <w:pStyle w:val="FirstParagraph"/>
      </w:pPr>
      <w:r>
        <w:t>In this problem, we will generated</w:t>
      </w:r>
      <w:r>
        <w:t xml:space="preserve"> samples to form a bivariate normal data set and verify its normality.</w:t>
      </w:r>
    </w:p>
    <w:p w:rsidR="007353A3" w:rsidRDefault="00411C1F">
      <w:pPr>
        <w:pStyle w:val="BodyText"/>
      </w:pPr>
      <w:r>
        <w:t xml:space="preserve">First, set seed to 1234 and generate a random sampl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of size 50 from a Normal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</m:oMath>
      <w:r>
        <w:t xml:space="preserve">) distribution. Generate another random sampl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of size 50 from Normal a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</m:oMath>
      <w:r>
        <w:t>) distribution.</w:t>
      </w:r>
      <w:r>
        <w:t xml:space="preserve"> Now let us introduce parameter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0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 xml:space="preserve"> and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8</m:t>
        </m:r>
      </m:oMath>
      <w:r>
        <w:t xml:space="preserve">. Then, use the following transformations to define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variable.</w:t>
      </w:r>
    </w:p>
    <w:p w:rsidR="007353A3" w:rsidRDefault="00411C1F">
      <w:pPr>
        <w:pStyle w:val="BodyText"/>
      </w:pPr>
      <m:oMathPara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</m:oMath>
      </m:oMathPara>
    </w:p>
    <w:p w:rsidR="007353A3" w:rsidRDefault="00411C1F">
      <w:pPr>
        <w:pStyle w:val="BodyText"/>
      </w:pPr>
      <m:oMathPara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ρ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(</m:t>
                  </m:r>
                </m:e>
              </m:rad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</m:oMath>
      </m:oMathPara>
    </w:p>
    <w:p w:rsidR="007353A3" w:rsidRDefault="00411C1F">
      <w:pPr>
        <w:pStyle w:val="BodyText"/>
      </w:pPr>
      <w:r>
        <w:t xml:space="preserve">Note that using the above transformations, the variable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e>
        </m:d>
      </m:oMath>
      <w:r>
        <w:t xml:space="preserve"> </w:t>
      </w:r>
      <w:r>
        <w:t xml:space="preserve">form jointly a bivariate norma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Σ</m:t>
            </m:r>
          </m:e>
        </m:d>
      </m:oMath>
      <w:r>
        <w:t xml:space="preserve">, where </w:t>
      </w:r>
      <m:oMath>
        <m:r>
          <m:rPr>
            <m:sty m:val="b"/>
          </m:rP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0</m:t>
            </m:r>
          </m:e>
        </m:d>
        <m:r>
          <m:rPr>
            <m:sty m:val="p"/>
          </m:rPr>
          <w:rPr>
            <w:rFonts w:ascii="Cambria Math" w:hAnsi="Cambria Math"/>
          </w:rPr>
          <m:t>'</m:t>
        </m:r>
      </m:oMath>
      <w:r>
        <w:t>,</w:t>
      </w:r>
    </w:p>
    <w:p w:rsidR="007353A3" w:rsidRDefault="00411C1F">
      <w:pPr>
        <w:pStyle w:val="BodyText"/>
      </w:pPr>
      <m:oMathPara>
        <m:oMath>
          <m:r>
            <w:rPr>
              <w:rFonts w:ascii="Cambria Math" w:hAnsi="Cambria Math"/>
            </w:rPr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.6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.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</m:m>
            </m:e>
          </m:d>
        </m:oMath>
      </m:oMathPara>
    </w:p>
    <w:p w:rsidR="007353A3" w:rsidRDefault="00411C1F">
      <w:pPr>
        <w:pStyle w:val="BodyText"/>
      </w:pPr>
      <w:r>
        <w:t>Answer the following questions:</w:t>
      </w:r>
    </w:p>
    <w:p w:rsidR="007353A3" w:rsidRDefault="00411C1F">
      <w:pPr>
        <w:numPr>
          <w:ilvl w:val="0"/>
          <w:numId w:val="2"/>
        </w:numPr>
      </w:pPr>
      <w:r>
        <w:t>[5 points] Form data D where first and second column of D are respectively X and Y vector. Find the mean vector and sample covariance matrix for D. (Please do not print data D in your answer)</w:t>
      </w:r>
    </w:p>
    <w:p w:rsidR="007353A3" w:rsidRDefault="00411C1F">
      <w:pPr>
        <w:numPr>
          <w:ilvl w:val="0"/>
          <w:numId w:val="2"/>
        </w:numPr>
      </w:pPr>
      <w:r>
        <w:t>[5 points] Find the Mahalanobis distance for each observation in</w:t>
      </w:r>
      <w:r>
        <w:t xml:space="preserve"> D and draw a Chi-squared QQ plot of Mahalanobis distance versus the corresponding chi-squared quantiles. Make sure to use appropriate degrees of freedom. Correctly label the axes of your graph and provide the graph below. Does your finding from the graph </w:t>
      </w:r>
      <w:r>
        <w:t xml:space="preserve">indicate that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e>
        </m:d>
      </m:oMath>
      <w:r>
        <w:t xml:space="preserve"> jointly follows a bivariate normal distribution? (Note: please do not print Mahalanobis distance in your answer, only provide the QQ plot and your comment)</w:t>
      </w:r>
    </w:p>
    <w:p w:rsidR="007353A3" w:rsidRDefault="00411C1F">
      <w:pPr>
        <w:numPr>
          <w:ilvl w:val="0"/>
          <w:numId w:val="2"/>
        </w:numPr>
      </w:pPr>
      <w:r>
        <w:lastRenderedPageBreak/>
        <w:t>[5 points] Now perform the multivariate Shapiro test for testing multivariate no</w:t>
      </w:r>
      <w:r>
        <w:t xml:space="preserve">rmality at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5</m:t>
        </m:r>
      </m:oMath>
      <w:r>
        <w:t xml:space="preserve"> level of significance. Write down the null hypothesis, alternative hypothesis, p-value for the test and your conclusion.</w:t>
      </w:r>
    </w:p>
    <w:p w:rsidR="007353A3" w:rsidRDefault="00411C1F">
      <w:pPr>
        <w:pStyle w:val="Heading2"/>
      </w:pPr>
      <w:bookmarkStart w:id="1" w:name="question-2"/>
      <w:bookmarkEnd w:id="0"/>
      <w:r>
        <w:t>Question # 2</w:t>
      </w:r>
    </w:p>
    <w:p w:rsidR="007353A3" w:rsidRDefault="00411C1F">
      <w:pPr>
        <w:pStyle w:val="FirstParagraph"/>
      </w:pPr>
      <w:r>
        <w:t>Various aspects of economic cycles were measured for consumers’ goods and producers’ goods by Tintner (</w:t>
      </w:r>
      <w:r>
        <w:t>1946). The variables are</w:t>
      </w:r>
    </w:p>
    <w:p w:rsidR="007353A3" w:rsidRDefault="00411C1F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= length of cycle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= percentage of rising prices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= cyclical amplitude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 = rate of change.</w:t>
      </w:r>
    </w:p>
    <w:p w:rsidR="007353A3" w:rsidRDefault="00411C1F">
      <w:pPr>
        <w:pStyle w:val="BodyText"/>
      </w:pPr>
      <w:r>
        <w:t>The data for several items are given in the data “goods” in Canvas Data module. The data is given in text file. The value</w:t>
      </w:r>
      <w:r>
        <w:t xml:space="preserve"> 1 in column 1 denotes the consumer goods and value 2 denotes the producer goods. If you are new to R and do not know how to import external data in R, follow the steps below:</w:t>
      </w:r>
    </w:p>
    <w:p w:rsidR="007353A3" w:rsidRDefault="00411C1F">
      <w:pPr>
        <w:numPr>
          <w:ilvl w:val="0"/>
          <w:numId w:val="3"/>
        </w:numPr>
      </w:pPr>
      <w:r>
        <w:t>Download the data “goods” from Canvas site and save it in a folder in your devic</w:t>
      </w:r>
      <w:r>
        <w:t>e.</w:t>
      </w:r>
    </w:p>
    <w:p w:rsidR="007353A3" w:rsidRDefault="00411C1F">
      <w:pPr>
        <w:numPr>
          <w:ilvl w:val="0"/>
          <w:numId w:val="3"/>
        </w:numPr>
      </w:pPr>
      <w:r>
        <w:t>Open a new R file and import the data using the command goods=read.table(“goods.txt”, header=F). Print goods data to see if it has been uploaded in your R program successfully.</w:t>
      </w:r>
    </w:p>
    <w:p w:rsidR="007353A3" w:rsidRDefault="00411C1F">
      <w:pPr>
        <w:numPr>
          <w:ilvl w:val="0"/>
          <w:numId w:val="3"/>
        </w:numPr>
      </w:pPr>
      <w:r>
        <w:t>Now save this R program in the same folder where you have saved goods data.</w:t>
      </w:r>
    </w:p>
    <w:p w:rsidR="007353A3" w:rsidRDefault="00411C1F">
      <w:pPr>
        <w:pStyle w:val="FirstParagraph"/>
      </w:pPr>
      <w:r>
        <w:t>Use this data to answer the following questions:</w:t>
      </w:r>
    </w:p>
    <w:p w:rsidR="007353A3" w:rsidRDefault="00411C1F">
      <w:pPr>
        <w:numPr>
          <w:ilvl w:val="0"/>
          <w:numId w:val="4"/>
        </w:numPr>
      </w:pPr>
      <w:r>
        <w:t>[5 points] For the goods data, draw the QQ plot for the Mahalanobis distance and theoretical quantiles from a chi-squared distribution with appropriate degrees of freedom. Label the axes of your plot and pas</w:t>
      </w:r>
      <w:r>
        <w:t>te your figure below. What is your findings about the graph relating to multivariate normality of goods data?</w:t>
      </w:r>
    </w:p>
    <w:p w:rsidR="007353A3" w:rsidRDefault="00411C1F">
      <w:pPr>
        <w:numPr>
          <w:ilvl w:val="0"/>
          <w:numId w:val="4"/>
        </w:numPr>
      </w:pPr>
      <w:r>
        <w:t xml:space="preserve">[5 points] Perform the Multivariate Shapiro test by writing the null hypothesis, alternative hypothesis, test statistic value, p-value and your conclusion at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0</m:t>
        </m:r>
      </m:oMath>
      <w:r>
        <w:t>.</w:t>
      </w:r>
    </w:p>
    <w:p w:rsidR="007353A3" w:rsidRDefault="00411C1F">
      <w:pPr>
        <w:numPr>
          <w:ilvl w:val="0"/>
          <w:numId w:val="4"/>
        </w:numPr>
      </w:pPr>
      <w:r>
        <w:t>[5 points] Now perform univariate Shapiro test to check the normality of each variable in</w:t>
      </w:r>
      <w:r>
        <w:t xml:space="preserve"> goods data. Write down the p-value for each test and report your conclusion at </w:t>
      </w:r>
      <m:oMath>
        <m:r>
          <w:rPr>
            <w:rFonts w:ascii="Cambria Math" w:hAnsi="Cambria Math"/>
          </w:rPr>
          <m:t>10</m:t>
        </m:r>
      </m:oMath>
      <w:r>
        <w:t xml:space="preserve"> level of significance,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0</m:t>
        </m:r>
      </m:oMath>
      <w:r>
        <w:t>.</w:t>
      </w:r>
    </w:p>
    <w:p w:rsidR="007353A3" w:rsidRDefault="007353A3">
      <w:pPr>
        <w:pStyle w:val="FirstParagraph"/>
      </w:pPr>
      <w:bookmarkStart w:id="2" w:name="_GoBack"/>
      <w:bookmarkEnd w:id="1"/>
      <w:bookmarkEnd w:id="2"/>
    </w:p>
    <w:sectPr w:rsidR="007353A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11C1F" w:rsidRDefault="00411C1F">
      <w:pPr>
        <w:spacing w:after="0"/>
      </w:pPr>
      <w:r>
        <w:separator/>
      </w:r>
    </w:p>
  </w:endnote>
  <w:endnote w:type="continuationSeparator" w:id="0">
    <w:p w:rsidR="00411C1F" w:rsidRDefault="00411C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11C1F" w:rsidRDefault="00411C1F">
      <w:r>
        <w:separator/>
      </w:r>
    </w:p>
  </w:footnote>
  <w:footnote w:type="continuationSeparator" w:id="0">
    <w:p w:rsidR="00411C1F" w:rsidRDefault="00411C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EF9605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F229E2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711"/>
    <w:multiLevelType w:val="multilevel"/>
    <w:tmpl w:val="E5CEB9FC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353A3"/>
    <w:rsid w:val="00411C1F"/>
    <w:rsid w:val="007353A3"/>
    <w:rsid w:val="0081382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04DB8CD-B2F9-442C-B050-CB6649BCF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0</Words>
  <Characters>302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 577 Homework 2</vt:lpstr>
    </vt:vector>
  </TitlesOfParts>
  <Company>Eastern Michigan University</Company>
  <LinksUpToDate>false</LinksUpToDate>
  <CharactersWithSpaces>3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577 Homework 2</dc:title>
  <dc:creator>Due in Canvas using SubmitHW2</dc:creator>
  <cp:keywords/>
  <cp:lastModifiedBy>Tanweer Shapla</cp:lastModifiedBy>
  <cp:revision>2</cp:revision>
  <dcterms:created xsi:type="dcterms:W3CDTF">2023-09-29T21:01:00Z</dcterms:created>
  <dcterms:modified xsi:type="dcterms:W3CDTF">2023-09-29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ame:</vt:lpwstr>
  </property>
  <property fmtid="{D5CDD505-2E9C-101B-9397-08002B2CF9AE}" pid="3" name="output">
    <vt:lpwstr>word_document</vt:lpwstr>
  </property>
</Properties>
</file>